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41D9" w:rsidRDefault="008741D9" w:rsidP="009D5B3C">
      <w:pPr>
        <w:pStyle w:val="NoSpacing"/>
      </w:pPr>
      <w:r>
        <w:t>D. J. Herda</w:t>
      </w:r>
      <w:r>
        <w:tab/>
      </w:r>
      <w:r>
        <w:tab/>
      </w:r>
      <w:r>
        <w:tab/>
      </w:r>
      <w:r>
        <w:tab/>
      </w:r>
      <w:r>
        <w:tab/>
      </w:r>
      <w:r>
        <w:tab/>
      </w:r>
      <w:r>
        <w:tab/>
      </w:r>
      <w:r>
        <w:tab/>
      </w:r>
      <w:r>
        <w:tab/>
      </w:r>
      <w:r w:rsidR="007472A1">
        <w:t>7,</w:t>
      </w:r>
      <w:r w:rsidR="001C0B63">
        <w:t>7</w:t>
      </w:r>
      <w:r>
        <w:t>00 Words</w:t>
      </w:r>
    </w:p>
    <w:p w:rsidR="008741D9" w:rsidRDefault="00924BBD" w:rsidP="009D5B3C">
      <w:pPr>
        <w:pStyle w:val="NoSpacing"/>
      </w:pPr>
      <w:r>
        <w:t>[Physical Address]</w:t>
      </w:r>
      <w:r w:rsidR="008741D9">
        <w:tab/>
      </w:r>
      <w:r w:rsidR="008741D9">
        <w:tab/>
      </w:r>
      <w:r w:rsidR="008741D9">
        <w:tab/>
      </w:r>
      <w:r w:rsidR="008741D9">
        <w:tab/>
      </w:r>
      <w:r w:rsidR="008741D9">
        <w:tab/>
      </w:r>
      <w:r w:rsidR="008741D9">
        <w:tab/>
      </w:r>
      <w:r w:rsidR="008741D9">
        <w:tab/>
      </w:r>
      <w:r w:rsidR="008741D9">
        <w:tab/>
        <w:t>First N.A.S. Rights</w:t>
      </w:r>
    </w:p>
    <w:p w:rsidR="00A2617C" w:rsidRDefault="00924BBD" w:rsidP="009D5B3C">
      <w:pPr>
        <w:pStyle w:val="NoSpacing"/>
      </w:pPr>
      <w:r>
        <w:t>[Telephone Number</w:t>
      </w:r>
      <w:bookmarkStart w:id="0" w:name="_GoBack"/>
      <w:bookmarkEnd w:id="0"/>
      <w:r>
        <w:t>]</w:t>
      </w:r>
    </w:p>
    <w:p w:rsidR="008741D9" w:rsidRDefault="006A3131" w:rsidP="009D5B3C">
      <w:pPr>
        <w:pStyle w:val="NoSpacing"/>
      </w:pPr>
      <w:hyperlink r:id="rId7" w:history="1">
        <w:r w:rsidR="00924BBD">
          <w:rPr>
            <w:rStyle w:val="Hyperlink"/>
          </w:rPr>
          <w:t>dj@djherda.org</w:t>
        </w:r>
      </w:hyperlink>
      <w:r w:rsidR="00924BBD">
        <w:rPr>
          <w:rStyle w:val="Hyperlink"/>
        </w:rPr>
        <w:t xml:space="preserve"> </w:t>
      </w:r>
    </w:p>
    <w:p w:rsidR="008741D9" w:rsidRDefault="008741D9" w:rsidP="00B54971">
      <w:pPr>
        <w:ind w:firstLine="0"/>
        <w:jc w:val="center"/>
        <w:rPr>
          <w:b/>
        </w:rPr>
      </w:pPr>
    </w:p>
    <w:p w:rsidR="008741D9" w:rsidRDefault="008741D9" w:rsidP="00B54971">
      <w:pPr>
        <w:ind w:firstLine="0"/>
        <w:jc w:val="center"/>
        <w:rPr>
          <w:b/>
        </w:rPr>
      </w:pPr>
    </w:p>
    <w:p w:rsidR="008741D9" w:rsidRDefault="008741D9" w:rsidP="00B54971">
      <w:pPr>
        <w:ind w:firstLine="0"/>
        <w:jc w:val="center"/>
        <w:rPr>
          <w:b/>
        </w:rPr>
      </w:pPr>
    </w:p>
    <w:p w:rsidR="008741D9" w:rsidRDefault="008741D9" w:rsidP="00B54971">
      <w:pPr>
        <w:ind w:firstLine="0"/>
        <w:jc w:val="center"/>
        <w:rPr>
          <w:b/>
        </w:rPr>
      </w:pPr>
    </w:p>
    <w:p w:rsidR="008741D9" w:rsidRDefault="008741D9" w:rsidP="00B54971">
      <w:pPr>
        <w:ind w:firstLine="0"/>
        <w:jc w:val="center"/>
        <w:rPr>
          <w:b/>
        </w:rPr>
      </w:pPr>
    </w:p>
    <w:p w:rsidR="008741D9" w:rsidRDefault="008741D9" w:rsidP="00B54971">
      <w:pPr>
        <w:ind w:firstLine="0"/>
        <w:jc w:val="center"/>
        <w:rPr>
          <w:b/>
        </w:rPr>
      </w:pPr>
    </w:p>
    <w:p w:rsidR="00B54971" w:rsidRDefault="00E255BC" w:rsidP="00B54971">
      <w:pPr>
        <w:ind w:firstLine="0"/>
        <w:jc w:val="center"/>
        <w:rPr>
          <w:b/>
        </w:rPr>
      </w:pPr>
      <w:r>
        <w:rPr>
          <w:b/>
        </w:rPr>
        <w:t>A CALL FROM THE PAST</w:t>
      </w:r>
    </w:p>
    <w:p w:rsidR="00BD511E" w:rsidRDefault="00BD511E" w:rsidP="00307E0E">
      <w:pPr>
        <w:pStyle w:val="NoSpacing"/>
        <w:jc w:val="center"/>
      </w:pPr>
      <w:r>
        <w:t>When a man keeps running head-on into the Great Spirit of Native</w:t>
      </w:r>
      <w:r w:rsidR="00A2617C">
        <w:t xml:space="preserve"> </w:t>
      </w:r>
      <w:r>
        <w:t xml:space="preserve">American </w:t>
      </w:r>
      <w:r w:rsidR="00307E0E">
        <w:t>lore</w:t>
      </w:r>
      <w:r>
        <w:t xml:space="preserve">, he has to wonder if there’s more to it than meets the eye. </w:t>
      </w:r>
      <w:proofErr w:type="gramStart"/>
      <w:r w:rsidR="00307E0E">
        <w:t>Until</w:t>
      </w:r>
      <w:r>
        <w:t xml:space="preserve"> he finds out.</w:t>
      </w:r>
      <w:proofErr w:type="gramEnd"/>
    </w:p>
    <w:p w:rsidR="00BD511E" w:rsidRDefault="00BD511E" w:rsidP="00BD511E">
      <w:pPr>
        <w:pStyle w:val="NoSpacing"/>
      </w:pPr>
    </w:p>
    <w:p w:rsidR="00771443" w:rsidRPr="009D5B3C" w:rsidRDefault="00771443" w:rsidP="00B54971">
      <w:pPr>
        <w:ind w:firstLine="0"/>
        <w:jc w:val="center"/>
      </w:pPr>
      <w:proofErr w:type="gramStart"/>
      <w:r>
        <w:t>by</w:t>
      </w:r>
      <w:proofErr w:type="gramEnd"/>
      <w:r>
        <w:t xml:space="preserve"> D. J. Herda</w:t>
      </w:r>
    </w:p>
    <w:p w:rsidR="007E2F16" w:rsidRDefault="007E2F16" w:rsidP="009D5B3C">
      <w:pPr>
        <w:pStyle w:val="Heading2"/>
      </w:pPr>
    </w:p>
    <w:p w:rsidR="00B829C3" w:rsidRDefault="00063C73" w:rsidP="009D5B3C">
      <w:pPr>
        <w:pStyle w:val="Heading2"/>
      </w:pPr>
      <w:r>
        <w:t>A Bridge to the Past</w:t>
      </w:r>
    </w:p>
    <w:p w:rsidR="00B54971" w:rsidRDefault="00F744FB" w:rsidP="00B54971">
      <w:r>
        <w:t xml:space="preserve">Nineteen </w:t>
      </w:r>
      <w:proofErr w:type="gramStart"/>
      <w:r>
        <w:t>seventy-eight</w:t>
      </w:r>
      <w:proofErr w:type="gramEnd"/>
      <w:r>
        <w:t xml:space="preserve">. </w:t>
      </w:r>
      <w:r w:rsidR="00D25CFF">
        <w:t>A</w:t>
      </w:r>
      <w:r w:rsidR="00B54971">
        <w:t xml:space="preserve"> </w:t>
      </w:r>
      <w:r w:rsidR="006C1F78">
        <w:t xml:space="preserve">rusting </w:t>
      </w:r>
      <w:r w:rsidR="00D25CFF">
        <w:t xml:space="preserve">chain-link </w:t>
      </w:r>
      <w:r w:rsidR="00307E0E">
        <w:t xml:space="preserve">fence </w:t>
      </w:r>
      <w:r w:rsidR="006B27FD">
        <w:t xml:space="preserve">is the only thing standing between </w:t>
      </w:r>
      <w:r w:rsidR="007E2F16">
        <w:t>a</w:t>
      </w:r>
      <w:r w:rsidR="000B6709">
        <w:t xml:space="preserve">n undeveloped </w:t>
      </w:r>
      <w:r w:rsidR="00B54971">
        <w:t xml:space="preserve">plot of land </w:t>
      </w:r>
      <w:r w:rsidR="006B27FD">
        <w:t xml:space="preserve">and the spirits </w:t>
      </w:r>
      <w:r w:rsidR="00307E0E">
        <w:t xml:space="preserve">watching over </w:t>
      </w:r>
      <w:r w:rsidR="006B27FD">
        <w:t>it</w:t>
      </w:r>
      <w:r w:rsidR="006C1F78">
        <w:t>. T</w:t>
      </w:r>
      <w:r w:rsidR="00D25CFF">
        <w:t xml:space="preserve">he sun-drenched waves of Lake Mendota wash up against the </w:t>
      </w:r>
      <w:r w:rsidR="006C1F78">
        <w:t>U</w:t>
      </w:r>
      <w:r w:rsidR="001520F1">
        <w:t>niversity of Wisconsin</w:t>
      </w:r>
      <w:r w:rsidR="006C1F78">
        <w:t>-Madison</w:t>
      </w:r>
      <w:r w:rsidR="00D25CFF">
        <w:t xml:space="preserve"> and some of the most </w:t>
      </w:r>
      <w:r w:rsidR="006B27FD">
        <w:t>expensive</w:t>
      </w:r>
      <w:r w:rsidR="00D25CFF">
        <w:t xml:space="preserve"> real estate in the Midwest. It is this land </w:t>
      </w:r>
      <w:r w:rsidR="000B6709">
        <w:t xml:space="preserve">near the lake </w:t>
      </w:r>
      <w:r w:rsidR="00D25CFF">
        <w:t xml:space="preserve">over which </w:t>
      </w:r>
      <w:r w:rsidR="00B54971">
        <w:t xml:space="preserve">a construction </w:t>
      </w:r>
      <w:r w:rsidR="00D25CFF">
        <w:t xml:space="preserve">development </w:t>
      </w:r>
      <w:r w:rsidR="00B54971">
        <w:t>company petition</w:t>
      </w:r>
      <w:r w:rsidR="00B31416">
        <w:t>ed</w:t>
      </w:r>
      <w:r w:rsidR="00B54971">
        <w:t xml:space="preserve"> county administrators </w:t>
      </w:r>
      <w:r w:rsidR="006C1F78">
        <w:t>for permission</w:t>
      </w:r>
      <w:r w:rsidR="00B54971">
        <w:t xml:space="preserve"> to create a new upper-middle-income residential development. There is a market for homes in affluent Dane County, and there is money to be made</w:t>
      </w:r>
      <w:r w:rsidR="007E2F16">
        <w:t xml:space="preserve"> here</w:t>
      </w:r>
      <w:r w:rsidR="00B54971">
        <w:t>--</w:t>
      </w:r>
      <w:r w:rsidR="00B54971" w:rsidRPr="00A2617C">
        <w:rPr>
          <w:i/>
        </w:rPr>
        <w:t>lots</w:t>
      </w:r>
      <w:r w:rsidR="00B54971">
        <w:t xml:space="preserve"> of money. But the area has been designated an Indian burial ground for years, a sacred plot immune from development.</w:t>
      </w:r>
    </w:p>
    <w:p w:rsidR="00B54971" w:rsidRDefault="00B54971" w:rsidP="00B54971">
      <w:r>
        <w:t xml:space="preserve">The construction company that has bid on </w:t>
      </w:r>
      <w:r w:rsidR="006B27FD">
        <w:t xml:space="preserve">this swollen mound of </w:t>
      </w:r>
      <w:r w:rsidR="00A2617C">
        <w:t>M</w:t>
      </w:r>
      <w:r w:rsidR="006B27FD">
        <w:t xml:space="preserve">other </w:t>
      </w:r>
      <w:r w:rsidR="00A2617C">
        <w:t>E</w:t>
      </w:r>
      <w:r w:rsidR="006B27FD">
        <w:t xml:space="preserve">arth </w:t>
      </w:r>
      <w:r>
        <w:t>fil</w:t>
      </w:r>
      <w:r w:rsidR="007E2F16">
        <w:t>ed</w:t>
      </w:r>
      <w:r>
        <w:t xml:space="preserve"> a motion </w:t>
      </w:r>
      <w:r w:rsidR="00307E0E">
        <w:t xml:space="preserve">with the city </w:t>
      </w:r>
      <w:r>
        <w:t xml:space="preserve">for a review to release the land </w:t>
      </w:r>
      <w:r w:rsidR="000B6709">
        <w:t>from protection</w:t>
      </w:r>
      <w:r>
        <w:t xml:space="preserve">. The county executive </w:t>
      </w:r>
      <w:r>
        <w:lastRenderedPageBreak/>
        <w:t>contact</w:t>
      </w:r>
      <w:r w:rsidR="007E2F16">
        <w:t>ed</w:t>
      </w:r>
      <w:r>
        <w:t xml:space="preserve"> the Winnebago Nation and ask</w:t>
      </w:r>
      <w:r w:rsidR="007E2F16">
        <w:t>ed</w:t>
      </w:r>
      <w:r>
        <w:t xml:space="preserve"> for formal clarification, and the Deputy Chief dispatche</w:t>
      </w:r>
      <w:r w:rsidR="007E2F16">
        <w:t xml:space="preserve">d </w:t>
      </w:r>
      <w:r>
        <w:t>a Medicine Man to examine the grounds.</w:t>
      </w:r>
    </w:p>
    <w:p w:rsidR="00B54971" w:rsidRDefault="00B54971" w:rsidP="00B54971">
      <w:r>
        <w:t xml:space="preserve">The Medicine Man, named Running Wolf, arrives at precisely 1:02 p.m. on Thursday, October 2, and begins walking through the </w:t>
      </w:r>
      <w:r w:rsidR="00E12DF3">
        <w:t xml:space="preserve">brown-ochre and alizarin-red </w:t>
      </w:r>
      <w:r>
        <w:t xml:space="preserve">leaves that have </w:t>
      </w:r>
      <w:r w:rsidR="00D25CFF">
        <w:t xml:space="preserve">begun </w:t>
      </w:r>
      <w:r>
        <w:t xml:space="preserve">falling from the oak and maple and hickory </w:t>
      </w:r>
      <w:r w:rsidR="00ED4693">
        <w:t>canopy</w:t>
      </w:r>
      <w:r>
        <w:t xml:space="preserve"> overhead. The clouds roll in on a blanket of </w:t>
      </w:r>
      <w:r w:rsidR="00E12DF3">
        <w:t xml:space="preserve">sticky </w:t>
      </w:r>
      <w:r>
        <w:t xml:space="preserve">mist. </w:t>
      </w:r>
      <w:r w:rsidR="006C1F78">
        <w:t>T</w:t>
      </w:r>
      <w:r>
        <w:t>he dew--the humidity or dampness or light drizzle so faint it is barely perceptible--filters its way down to earth.</w:t>
      </w:r>
    </w:p>
    <w:p w:rsidR="00B54971" w:rsidRDefault="00B54971" w:rsidP="00B54971">
      <w:r>
        <w:t xml:space="preserve">Stretched out before Running Wolf, large rolling hills dot the grounds, and before long, the Medicine Man walks to the edge of one of the earthen swells and stops. He closes his eyes and lowers his head, mumbling something incoherent to </w:t>
      </w:r>
      <w:r w:rsidR="002638C6">
        <w:t>a</w:t>
      </w:r>
      <w:r>
        <w:t xml:space="preserve"> young journalist </w:t>
      </w:r>
      <w:proofErr w:type="gramStart"/>
      <w:r>
        <w:t>who  received</w:t>
      </w:r>
      <w:proofErr w:type="gramEnd"/>
      <w:r>
        <w:t xml:space="preserve"> word of the investigation and rushed out to witness the event.</w:t>
      </w:r>
      <w:r w:rsidR="002638C6">
        <w:t xml:space="preserve"> I know all this to be true because I am the young journalist.</w:t>
      </w:r>
      <w:r w:rsidR="00B31416">
        <w:t xml:space="preserve"> </w:t>
      </w:r>
      <w:proofErr w:type="gramStart"/>
      <w:r w:rsidR="00CE5B27">
        <w:t>Nick Nolte</w:t>
      </w:r>
      <w:r w:rsidR="00B31416">
        <w:t xml:space="preserve"> here.</w:t>
      </w:r>
      <w:proofErr w:type="gramEnd"/>
      <w:r w:rsidR="00B31416">
        <w:t xml:space="preserve"> No relation. But thanks for asking.</w:t>
      </w:r>
    </w:p>
    <w:p w:rsidR="00B54971" w:rsidRDefault="00B54971" w:rsidP="00B54971">
      <w:r>
        <w:t>Running Wolf raises his head, opens his eyes, and looks to his left before taking several steps in that direction and stopping suddenly at the edge of another rolling mound.</w:t>
      </w:r>
    </w:p>
    <w:p w:rsidR="003925DC" w:rsidRDefault="00107765" w:rsidP="00B54971">
      <w:r>
        <w:t>"</w:t>
      </w:r>
      <w:r w:rsidR="00B54971">
        <w:t>Burial mound</w:t>
      </w:r>
      <w:r>
        <w:t xml:space="preserve">," </w:t>
      </w:r>
      <w:r w:rsidR="00B54971">
        <w:t xml:space="preserve">he says softly, so softly that </w:t>
      </w:r>
      <w:r w:rsidR="002638C6">
        <w:t>I have</w:t>
      </w:r>
      <w:r w:rsidR="00B54971">
        <w:t xml:space="preserve"> to ask him to repeat the words. Running Wolf complies, takes several more steps, stopping intermittently </w:t>
      </w:r>
      <w:r w:rsidR="00B31416">
        <w:t xml:space="preserve">and stooping </w:t>
      </w:r>
      <w:r w:rsidR="00ED4693">
        <w:t xml:space="preserve">down to </w:t>
      </w:r>
      <w:r w:rsidR="00B54971">
        <w:t xml:space="preserve">brush aside the musty leaves from the tall grass underfoot. He pauses once more, draws upon his thoughts, glances skyward, and peers back down at the earth. He reaches beneath his jacket and extracts a pouch of </w:t>
      </w:r>
      <w:r w:rsidR="002B58FD">
        <w:t xml:space="preserve">Prince Albert </w:t>
      </w:r>
      <w:r w:rsidR="00B54971">
        <w:t>tobacco and a booklet of rolling papers from his shirt pocket</w:t>
      </w:r>
      <w:r w:rsidR="006C1F78">
        <w:t xml:space="preserve">. He </w:t>
      </w:r>
      <w:r w:rsidR="00B54971">
        <w:t xml:space="preserve">begins to roll a cigarette. He offers the tobacco and papers to </w:t>
      </w:r>
      <w:r w:rsidR="002638C6">
        <w:t xml:space="preserve">me, which I decline </w:t>
      </w:r>
      <w:r w:rsidR="00B54971">
        <w:t xml:space="preserve">politely before thinking better of it. </w:t>
      </w:r>
      <w:r w:rsidR="002638C6">
        <w:t>I</w:t>
      </w:r>
      <w:r w:rsidR="00B54971">
        <w:t xml:space="preserve"> take the pouch, wave off the papers, and pull a spent pipe from </w:t>
      </w:r>
      <w:r w:rsidR="002638C6">
        <w:t>my</w:t>
      </w:r>
      <w:r w:rsidR="00B54971">
        <w:t xml:space="preserve"> slicker before</w:t>
      </w:r>
      <w:r w:rsidR="006B27FD">
        <w:t xml:space="preserve"> I fill </w:t>
      </w:r>
      <w:r w:rsidR="00B54971">
        <w:t xml:space="preserve">the instrument to the brim and hand the tobacco back to </w:t>
      </w:r>
      <w:r w:rsidR="000B6709">
        <w:t>him</w:t>
      </w:r>
      <w:r w:rsidR="00B54971">
        <w:t xml:space="preserve">. </w:t>
      </w:r>
      <w:r w:rsidR="00E12DF3">
        <w:t xml:space="preserve">I know well the </w:t>
      </w:r>
    </w:p>
    <w:sectPr w:rsidR="003925DC" w:rsidSect="009D5B3C">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3131" w:rsidRDefault="006A3131" w:rsidP="00D25CFF">
      <w:pPr>
        <w:spacing w:line="240" w:lineRule="auto"/>
      </w:pPr>
      <w:r>
        <w:separator/>
      </w:r>
    </w:p>
  </w:endnote>
  <w:endnote w:type="continuationSeparator" w:id="0">
    <w:p w:rsidR="006A3131" w:rsidRDefault="006A3131" w:rsidP="00D25C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3131" w:rsidRDefault="006A3131" w:rsidP="00D25CFF">
      <w:pPr>
        <w:spacing w:line="240" w:lineRule="auto"/>
      </w:pPr>
      <w:r>
        <w:separator/>
      </w:r>
    </w:p>
  </w:footnote>
  <w:footnote w:type="continuationSeparator" w:id="0">
    <w:p w:rsidR="006A3131" w:rsidRDefault="006A3131" w:rsidP="00D25CF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5B3C" w:rsidRDefault="00E255BC" w:rsidP="009D5B3C">
    <w:pPr>
      <w:pStyle w:val="Header"/>
      <w:ind w:firstLine="0"/>
    </w:pPr>
    <w:r>
      <w:t xml:space="preserve">A </w:t>
    </w:r>
    <w:r w:rsidR="009D5B3C">
      <w:t>CALL</w:t>
    </w:r>
    <w:r w:rsidR="002831B5">
      <w:t xml:space="preserve"> </w:t>
    </w:r>
    <w:r>
      <w:t>FROM</w:t>
    </w:r>
    <w:r w:rsidR="002831B5">
      <w:t xml:space="preserve"> THE PAST</w:t>
    </w:r>
    <w:r w:rsidR="009D5B3C">
      <w:t xml:space="preserve">/Herda, Page </w:t>
    </w:r>
    <w:r w:rsidR="009D5B3C">
      <w:fldChar w:fldCharType="begin"/>
    </w:r>
    <w:r w:rsidR="009D5B3C">
      <w:instrText xml:space="preserve"> PAGE   \* MERGEFORMAT </w:instrText>
    </w:r>
    <w:r w:rsidR="009D5B3C">
      <w:fldChar w:fldCharType="separate"/>
    </w:r>
    <w:r w:rsidR="00924BBD">
      <w:rPr>
        <w:noProof/>
      </w:rPr>
      <w:t>2</w:t>
    </w:r>
    <w:r w:rsidR="009D5B3C">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cwMzU2MzYzMTE1MzJW0lEKTi0uzszPAykwNKsFABLDT6QtAAAA"/>
  </w:docVars>
  <w:rsids>
    <w:rsidRoot w:val="00B54971"/>
    <w:rsid w:val="00002853"/>
    <w:rsid w:val="00011CDF"/>
    <w:rsid w:val="00022AF9"/>
    <w:rsid w:val="000262C2"/>
    <w:rsid w:val="00063C73"/>
    <w:rsid w:val="000734F1"/>
    <w:rsid w:val="00084138"/>
    <w:rsid w:val="000B6709"/>
    <w:rsid w:val="000C33A1"/>
    <w:rsid w:val="000D53F4"/>
    <w:rsid w:val="0010071F"/>
    <w:rsid w:val="00107765"/>
    <w:rsid w:val="0015125C"/>
    <w:rsid w:val="001520F1"/>
    <w:rsid w:val="00152505"/>
    <w:rsid w:val="00162A8A"/>
    <w:rsid w:val="00163196"/>
    <w:rsid w:val="001B059C"/>
    <w:rsid w:val="001C0B63"/>
    <w:rsid w:val="001C5E1A"/>
    <w:rsid w:val="001D67AF"/>
    <w:rsid w:val="001E5A46"/>
    <w:rsid w:val="001F72EE"/>
    <w:rsid w:val="002037B2"/>
    <w:rsid w:val="00231666"/>
    <w:rsid w:val="00246414"/>
    <w:rsid w:val="00246471"/>
    <w:rsid w:val="00247139"/>
    <w:rsid w:val="0026165E"/>
    <w:rsid w:val="00263618"/>
    <w:rsid w:val="002638C6"/>
    <w:rsid w:val="00270666"/>
    <w:rsid w:val="002831B5"/>
    <w:rsid w:val="002B02CA"/>
    <w:rsid w:val="002B58FD"/>
    <w:rsid w:val="002C00C0"/>
    <w:rsid w:val="002C2F96"/>
    <w:rsid w:val="002D0552"/>
    <w:rsid w:val="002D1BF8"/>
    <w:rsid w:val="002E2EAE"/>
    <w:rsid w:val="00304914"/>
    <w:rsid w:val="00307E0E"/>
    <w:rsid w:val="00355E67"/>
    <w:rsid w:val="00357D43"/>
    <w:rsid w:val="00361AA2"/>
    <w:rsid w:val="00374703"/>
    <w:rsid w:val="003925DC"/>
    <w:rsid w:val="003B0363"/>
    <w:rsid w:val="004101E3"/>
    <w:rsid w:val="004345D5"/>
    <w:rsid w:val="00472EE8"/>
    <w:rsid w:val="004C200B"/>
    <w:rsid w:val="0056013E"/>
    <w:rsid w:val="005630E7"/>
    <w:rsid w:val="00580244"/>
    <w:rsid w:val="00586403"/>
    <w:rsid w:val="005C2C14"/>
    <w:rsid w:val="005E69A1"/>
    <w:rsid w:val="0062321C"/>
    <w:rsid w:val="006260E5"/>
    <w:rsid w:val="0063139C"/>
    <w:rsid w:val="006574C9"/>
    <w:rsid w:val="00661D68"/>
    <w:rsid w:val="00685334"/>
    <w:rsid w:val="006A3131"/>
    <w:rsid w:val="006B27FD"/>
    <w:rsid w:val="006C1F78"/>
    <w:rsid w:val="006F68F7"/>
    <w:rsid w:val="00711904"/>
    <w:rsid w:val="007357B5"/>
    <w:rsid w:val="007472A1"/>
    <w:rsid w:val="00771443"/>
    <w:rsid w:val="007B665B"/>
    <w:rsid w:val="007E08E0"/>
    <w:rsid w:val="007E2F16"/>
    <w:rsid w:val="008116DC"/>
    <w:rsid w:val="00816D97"/>
    <w:rsid w:val="008741D9"/>
    <w:rsid w:val="008A3C13"/>
    <w:rsid w:val="008A52DE"/>
    <w:rsid w:val="008B553F"/>
    <w:rsid w:val="008C2662"/>
    <w:rsid w:val="008D3B9C"/>
    <w:rsid w:val="00904633"/>
    <w:rsid w:val="00924BBD"/>
    <w:rsid w:val="00941855"/>
    <w:rsid w:val="009540AE"/>
    <w:rsid w:val="009A565B"/>
    <w:rsid w:val="009C105B"/>
    <w:rsid w:val="009D5B3C"/>
    <w:rsid w:val="009E0647"/>
    <w:rsid w:val="009F2401"/>
    <w:rsid w:val="00A2076F"/>
    <w:rsid w:val="00A22736"/>
    <w:rsid w:val="00A2617C"/>
    <w:rsid w:val="00A37912"/>
    <w:rsid w:val="00A715B3"/>
    <w:rsid w:val="00A966F3"/>
    <w:rsid w:val="00AA2CDF"/>
    <w:rsid w:val="00AD19D8"/>
    <w:rsid w:val="00AD623B"/>
    <w:rsid w:val="00B20992"/>
    <w:rsid w:val="00B31416"/>
    <w:rsid w:val="00B31C10"/>
    <w:rsid w:val="00B54971"/>
    <w:rsid w:val="00B829C3"/>
    <w:rsid w:val="00B91381"/>
    <w:rsid w:val="00BB742A"/>
    <w:rsid w:val="00BD511E"/>
    <w:rsid w:val="00BE44A1"/>
    <w:rsid w:val="00BE475A"/>
    <w:rsid w:val="00C15F94"/>
    <w:rsid w:val="00C3036A"/>
    <w:rsid w:val="00C414AF"/>
    <w:rsid w:val="00C53A12"/>
    <w:rsid w:val="00C56879"/>
    <w:rsid w:val="00C87616"/>
    <w:rsid w:val="00CC1172"/>
    <w:rsid w:val="00CE5B27"/>
    <w:rsid w:val="00D00C5C"/>
    <w:rsid w:val="00D25CFF"/>
    <w:rsid w:val="00D27735"/>
    <w:rsid w:val="00D63A43"/>
    <w:rsid w:val="00D74878"/>
    <w:rsid w:val="00D8177D"/>
    <w:rsid w:val="00D835E1"/>
    <w:rsid w:val="00D878DC"/>
    <w:rsid w:val="00D9255E"/>
    <w:rsid w:val="00DC6556"/>
    <w:rsid w:val="00DD38EA"/>
    <w:rsid w:val="00E12DF3"/>
    <w:rsid w:val="00E255BC"/>
    <w:rsid w:val="00E35443"/>
    <w:rsid w:val="00E52003"/>
    <w:rsid w:val="00E66293"/>
    <w:rsid w:val="00E6679E"/>
    <w:rsid w:val="00EA1EAD"/>
    <w:rsid w:val="00ED4693"/>
    <w:rsid w:val="00F61C3C"/>
    <w:rsid w:val="00F70925"/>
    <w:rsid w:val="00F744FB"/>
    <w:rsid w:val="00F77B97"/>
    <w:rsid w:val="00F95E23"/>
    <w:rsid w:val="00FC4336"/>
    <w:rsid w:val="00FE0AF6"/>
    <w:rsid w:val="00FF0524"/>
    <w:rsid w:val="00FF4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6DC"/>
    <w:pPr>
      <w:widowControl w:val="0"/>
      <w:spacing w:line="480" w:lineRule="auto"/>
      <w:ind w:firstLine="720"/>
      <w:contextualSpacing/>
    </w:pPr>
    <w:rPr>
      <w:sz w:val="24"/>
      <w:szCs w:val="24"/>
    </w:rPr>
  </w:style>
  <w:style w:type="paragraph" w:styleId="Heading1">
    <w:name w:val="heading 1"/>
    <w:basedOn w:val="Normal"/>
    <w:next w:val="Normal"/>
    <w:link w:val="Heading1Char"/>
    <w:qFormat/>
    <w:rsid w:val="00661D68"/>
    <w:pPr>
      <w:keepNext/>
      <w:widowControl/>
      <w:spacing w:before="240" w:after="60" w:line="240" w:lineRule="auto"/>
      <w:ind w:firstLine="0"/>
      <w:contextualSpacing w:val="0"/>
      <w:jc w:val="center"/>
      <w:outlineLvl w:val="0"/>
    </w:pPr>
    <w:rPr>
      <w:rFonts w:asciiTheme="majorHAnsi" w:eastAsiaTheme="majorEastAsia" w:hAnsiTheme="majorHAnsi" w:cstheme="majorBidi"/>
      <w:b/>
      <w:bCs/>
      <w:kern w:val="32"/>
      <w:sz w:val="28"/>
      <w:szCs w:val="32"/>
    </w:rPr>
  </w:style>
  <w:style w:type="paragraph" w:styleId="Heading2">
    <w:name w:val="heading 2"/>
    <w:basedOn w:val="Normal"/>
    <w:next w:val="Normal"/>
    <w:link w:val="Heading2Char"/>
    <w:autoRedefine/>
    <w:unhideWhenUsed/>
    <w:qFormat/>
    <w:rsid w:val="001D67AF"/>
    <w:pPr>
      <w:keepNext/>
      <w:keepLines/>
      <w:ind w:firstLine="0"/>
      <w:outlineLvl w:val="1"/>
    </w:pPr>
    <w:rPr>
      <w:rFonts w:eastAsiaTheme="majorEastAsia" w:cstheme="majorBidi"/>
      <w:b/>
      <w:bCs/>
      <w:caps/>
      <w:szCs w:val="26"/>
    </w:rPr>
  </w:style>
  <w:style w:type="paragraph" w:styleId="Heading3">
    <w:name w:val="heading 3"/>
    <w:basedOn w:val="Normal"/>
    <w:next w:val="Normal"/>
    <w:link w:val="Heading3Char"/>
    <w:semiHidden/>
    <w:unhideWhenUsed/>
    <w:qFormat/>
    <w:rsid w:val="008116D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8116D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61D68"/>
    <w:rPr>
      <w:rFonts w:asciiTheme="majorHAnsi" w:eastAsiaTheme="majorEastAsia" w:hAnsiTheme="majorHAnsi" w:cstheme="majorBidi"/>
      <w:b/>
      <w:bCs/>
      <w:kern w:val="32"/>
      <w:sz w:val="28"/>
      <w:szCs w:val="32"/>
    </w:rPr>
  </w:style>
  <w:style w:type="paragraph" w:customStyle="1" w:styleId="Sub-Head">
    <w:name w:val="Sub-Head"/>
    <w:basedOn w:val="Normal"/>
    <w:link w:val="Sub-HeadChar"/>
    <w:qFormat/>
    <w:rsid w:val="00661D68"/>
    <w:pPr>
      <w:spacing w:before="240"/>
      <w:ind w:firstLine="0"/>
      <w:contextualSpacing w:val="0"/>
    </w:pPr>
    <w:rPr>
      <w:b/>
      <w:bCs/>
      <w:caps/>
      <w:szCs w:val="28"/>
    </w:rPr>
  </w:style>
  <w:style w:type="paragraph" w:customStyle="1" w:styleId="BlockQuote">
    <w:name w:val="Block Quote"/>
    <w:basedOn w:val="Normal"/>
    <w:link w:val="BlockQuoteChar"/>
    <w:autoRedefine/>
    <w:qFormat/>
    <w:rsid w:val="008116DC"/>
    <w:pPr>
      <w:autoSpaceDE w:val="0"/>
      <w:autoSpaceDN w:val="0"/>
      <w:adjustRightInd w:val="0"/>
      <w:ind w:left="720" w:firstLine="0"/>
    </w:pPr>
  </w:style>
  <w:style w:type="character" w:customStyle="1" w:styleId="BlockQuoteChar">
    <w:name w:val="Block Quote Char"/>
    <w:link w:val="BlockQuote"/>
    <w:rsid w:val="008116DC"/>
    <w:rPr>
      <w:sz w:val="24"/>
      <w:szCs w:val="24"/>
    </w:rPr>
  </w:style>
  <w:style w:type="character" w:customStyle="1" w:styleId="Heading3Char">
    <w:name w:val="Heading 3 Char"/>
    <w:basedOn w:val="DefaultParagraphFont"/>
    <w:link w:val="Heading3"/>
    <w:semiHidden/>
    <w:rsid w:val="008116DC"/>
    <w:rPr>
      <w:rFonts w:asciiTheme="majorHAnsi" w:eastAsiaTheme="majorEastAsia" w:hAnsiTheme="majorHAnsi" w:cstheme="majorBidi"/>
      <w:b/>
      <w:bCs/>
      <w:color w:val="4F81BD" w:themeColor="accent1"/>
      <w:sz w:val="24"/>
      <w:szCs w:val="24"/>
    </w:rPr>
  </w:style>
  <w:style w:type="character" w:customStyle="1" w:styleId="Heading4Char">
    <w:name w:val="Heading 4 Char"/>
    <w:link w:val="Heading4"/>
    <w:semiHidden/>
    <w:rsid w:val="008116DC"/>
    <w:rPr>
      <w:rFonts w:ascii="Calibri" w:hAnsi="Calibri"/>
      <w:b/>
      <w:bCs/>
      <w:sz w:val="28"/>
      <w:szCs w:val="28"/>
    </w:rPr>
  </w:style>
  <w:style w:type="paragraph" w:styleId="Title">
    <w:name w:val="Title"/>
    <w:basedOn w:val="Normal"/>
    <w:next w:val="Normal"/>
    <w:link w:val="TitleChar"/>
    <w:autoRedefine/>
    <w:qFormat/>
    <w:rsid w:val="008116DC"/>
    <w:pPr>
      <w:ind w:firstLine="0"/>
      <w:jc w:val="center"/>
      <w:outlineLvl w:val="0"/>
    </w:pPr>
    <w:rPr>
      <w:b/>
      <w:bCs/>
      <w:kern w:val="28"/>
    </w:rPr>
  </w:style>
  <w:style w:type="character" w:customStyle="1" w:styleId="TitleChar">
    <w:name w:val="Title Char"/>
    <w:link w:val="Title"/>
    <w:rsid w:val="008116DC"/>
    <w:rPr>
      <w:b/>
      <w:bCs/>
      <w:kern w:val="28"/>
      <w:sz w:val="24"/>
      <w:szCs w:val="24"/>
    </w:rPr>
  </w:style>
  <w:style w:type="paragraph" w:styleId="Subtitle">
    <w:name w:val="Subtitle"/>
    <w:basedOn w:val="Normal"/>
    <w:next w:val="Normal"/>
    <w:link w:val="SubtitleChar"/>
    <w:qFormat/>
    <w:rsid w:val="008116DC"/>
    <w:pPr>
      <w:widowControl/>
      <w:spacing w:after="60" w:line="240" w:lineRule="auto"/>
      <w:ind w:firstLine="0"/>
      <w:contextualSpacing w:val="0"/>
      <w:jc w:val="center"/>
      <w:outlineLvl w:val="1"/>
    </w:pPr>
    <w:rPr>
      <w:rFonts w:ascii="Cambria" w:hAnsi="Cambria"/>
    </w:rPr>
  </w:style>
  <w:style w:type="character" w:customStyle="1" w:styleId="SubtitleChar">
    <w:name w:val="Subtitle Char"/>
    <w:link w:val="Subtitle"/>
    <w:rsid w:val="008116DC"/>
    <w:rPr>
      <w:rFonts w:ascii="Cambria" w:hAnsi="Cambria"/>
      <w:sz w:val="24"/>
      <w:szCs w:val="24"/>
    </w:rPr>
  </w:style>
  <w:style w:type="character" w:styleId="Strong">
    <w:name w:val="Strong"/>
    <w:qFormat/>
    <w:rsid w:val="008116DC"/>
    <w:rPr>
      <w:b/>
      <w:bCs/>
    </w:rPr>
  </w:style>
  <w:style w:type="paragraph" w:styleId="NoSpacing">
    <w:name w:val="No Spacing"/>
    <w:autoRedefine/>
    <w:uiPriority w:val="1"/>
    <w:qFormat/>
    <w:rsid w:val="008116DC"/>
    <w:pPr>
      <w:widowControl w:val="0"/>
      <w:contextualSpacing/>
    </w:pPr>
    <w:rPr>
      <w:sz w:val="24"/>
      <w:szCs w:val="24"/>
    </w:rPr>
  </w:style>
  <w:style w:type="paragraph" w:styleId="ListParagraph">
    <w:name w:val="List Paragraph"/>
    <w:basedOn w:val="Normal"/>
    <w:uiPriority w:val="34"/>
    <w:qFormat/>
    <w:rsid w:val="008116DC"/>
    <w:pPr>
      <w:widowControl/>
      <w:spacing w:after="200" w:line="276" w:lineRule="auto"/>
      <w:ind w:left="720" w:firstLine="0"/>
    </w:pPr>
    <w:rPr>
      <w:rFonts w:eastAsia="Calibri"/>
      <w:szCs w:val="22"/>
    </w:rPr>
  </w:style>
  <w:style w:type="character" w:customStyle="1" w:styleId="Sub-HeadChar">
    <w:name w:val="Sub-Head Char"/>
    <w:basedOn w:val="DefaultParagraphFont"/>
    <w:link w:val="Sub-Head"/>
    <w:rsid w:val="00661D68"/>
    <w:rPr>
      <w:b/>
      <w:bCs/>
      <w:caps/>
      <w:sz w:val="24"/>
      <w:szCs w:val="28"/>
    </w:rPr>
  </w:style>
  <w:style w:type="character" w:customStyle="1" w:styleId="Heading2Char">
    <w:name w:val="Heading 2 Char"/>
    <w:basedOn w:val="DefaultParagraphFont"/>
    <w:link w:val="Heading2"/>
    <w:rsid w:val="001D67AF"/>
    <w:rPr>
      <w:rFonts w:eastAsiaTheme="majorEastAsia" w:cstheme="majorBidi"/>
      <w:b/>
      <w:bCs/>
      <w:caps/>
      <w:sz w:val="24"/>
      <w:szCs w:val="26"/>
    </w:rPr>
  </w:style>
  <w:style w:type="paragraph" w:styleId="Header">
    <w:name w:val="header"/>
    <w:basedOn w:val="Normal"/>
    <w:link w:val="HeaderChar"/>
    <w:uiPriority w:val="99"/>
    <w:unhideWhenUsed/>
    <w:rsid w:val="00D25CFF"/>
    <w:pPr>
      <w:tabs>
        <w:tab w:val="center" w:pos="4680"/>
        <w:tab w:val="right" w:pos="9360"/>
      </w:tabs>
      <w:spacing w:line="240" w:lineRule="auto"/>
    </w:pPr>
  </w:style>
  <w:style w:type="character" w:customStyle="1" w:styleId="HeaderChar">
    <w:name w:val="Header Char"/>
    <w:basedOn w:val="DefaultParagraphFont"/>
    <w:link w:val="Header"/>
    <w:uiPriority w:val="99"/>
    <w:rsid w:val="00D25CFF"/>
    <w:rPr>
      <w:sz w:val="24"/>
      <w:szCs w:val="24"/>
    </w:rPr>
  </w:style>
  <w:style w:type="paragraph" w:styleId="Footer">
    <w:name w:val="footer"/>
    <w:basedOn w:val="Normal"/>
    <w:link w:val="FooterChar"/>
    <w:uiPriority w:val="99"/>
    <w:unhideWhenUsed/>
    <w:rsid w:val="00D25CFF"/>
    <w:pPr>
      <w:tabs>
        <w:tab w:val="center" w:pos="4680"/>
        <w:tab w:val="right" w:pos="9360"/>
      </w:tabs>
      <w:spacing w:line="240" w:lineRule="auto"/>
    </w:pPr>
  </w:style>
  <w:style w:type="character" w:customStyle="1" w:styleId="FooterChar">
    <w:name w:val="Footer Char"/>
    <w:basedOn w:val="DefaultParagraphFont"/>
    <w:link w:val="Footer"/>
    <w:uiPriority w:val="99"/>
    <w:rsid w:val="00D25CFF"/>
    <w:rPr>
      <w:sz w:val="24"/>
      <w:szCs w:val="24"/>
    </w:rPr>
  </w:style>
  <w:style w:type="paragraph" w:styleId="BalloonText">
    <w:name w:val="Balloon Text"/>
    <w:basedOn w:val="Normal"/>
    <w:link w:val="BalloonTextChar"/>
    <w:uiPriority w:val="99"/>
    <w:semiHidden/>
    <w:unhideWhenUsed/>
    <w:rsid w:val="007E2F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F16"/>
    <w:rPr>
      <w:rFonts w:ascii="Tahoma" w:hAnsi="Tahoma" w:cs="Tahoma"/>
      <w:sz w:val="16"/>
      <w:szCs w:val="16"/>
    </w:rPr>
  </w:style>
  <w:style w:type="character" w:styleId="Hyperlink">
    <w:name w:val="Hyperlink"/>
    <w:basedOn w:val="DefaultParagraphFont"/>
    <w:uiPriority w:val="99"/>
    <w:unhideWhenUsed/>
    <w:rsid w:val="008741D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6DC"/>
    <w:pPr>
      <w:widowControl w:val="0"/>
      <w:spacing w:line="480" w:lineRule="auto"/>
      <w:ind w:firstLine="720"/>
      <w:contextualSpacing/>
    </w:pPr>
    <w:rPr>
      <w:sz w:val="24"/>
      <w:szCs w:val="24"/>
    </w:rPr>
  </w:style>
  <w:style w:type="paragraph" w:styleId="Heading1">
    <w:name w:val="heading 1"/>
    <w:basedOn w:val="Normal"/>
    <w:next w:val="Normal"/>
    <w:link w:val="Heading1Char"/>
    <w:qFormat/>
    <w:rsid w:val="00661D68"/>
    <w:pPr>
      <w:keepNext/>
      <w:widowControl/>
      <w:spacing w:before="240" w:after="60" w:line="240" w:lineRule="auto"/>
      <w:ind w:firstLine="0"/>
      <w:contextualSpacing w:val="0"/>
      <w:jc w:val="center"/>
      <w:outlineLvl w:val="0"/>
    </w:pPr>
    <w:rPr>
      <w:rFonts w:asciiTheme="majorHAnsi" w:eastAsiaTheme="majorEastAsia" w:hAnsiTheme="majorHAnsi" w:cstheme="majorBidi"/>
      <w:b/>
      <w:bCs/>
      <w:kern w:val="32"/>
      <w:sz w:val="28"/>
      <w:szCs w:val="32"/>
    </w:rPr>
  </w:style>
  <w:style w:type="paragraph" w:styleId="Heading2">
    <w:name w:val="heading 2"/>
    <w:basedOn w:val="Normal"/>
    <w:next w:val="Normal"/>
    <w:link w:val="Heading2Char"/>
    <w:autoRedefine/>
    <w:unhideWhenUsed/>
    <w:qFormat/>
    <w:rsid w:val="001D67AF"/>
    <w:pPr>
      <w:keepNext/>
      <w:keepLines/>
      <w:ind w:firstLine="0"/>
      <w:outlineLvl w:val="1"/>
    </w:pPr>
    <w:rPr>
      <w:rFonts w:eastAsiaTheme="majorEastAsia" w:cstheme="majorBidi"/>
      <w:b/>
      <w:bCs/>
      <w:caps/>
      <w:szCs w:val="26"/>
    </w:rPr>
  </w:style>
  <w:style w:type="paragraph" w:styleId="Heading3">
    <w:name w:val="heading 3"/>
    <w:basedOn w:val="Normal"/>
    <w:next w:val="Normal"/>
    <w:link w:val="Heading3Char"/>
    <w:semiHidden/>
    <w:unhideWhenUsed/>
    <w:qFormat/>
    <w:rsid w:val="008116D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8116D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61D68"/>
    <w:rPr>
      <w:rFonts w:asciiTheme="majorHAnsi" w:eastAsiaTheme="majorEastAsia" w:hAnsiTheme="majorHAnsi" w:cstheme="majorBidi"/>
      <w:b/>
      <w:bCs/>
      <w:kern w:val="32"/>
      <w:sz w:val="28"/>
      <w:szCs w:val="32"/>
    </w:rPr>
  </w:style>
  <w:style w:type="paragraph" w:customStyle="1" w:styleId="Sub-Head">
    <w:name w:val="Sub-Head"/>
    <w:basedOn w:val="Normal"/>
    <w:link w:val="Sub-HeadChar"/>
    <w:qFormat/>
    <w:rsid w:val="00661D68"/>
    <w:pPr>
      <w:spacing w:before="240"/>
      <w:ind w:firstLine="0"/>
      <w:contextualSpacing w:val="0"/>
    </w:pPr>
    <w:rPr>
      <w:b/>
      <w:bCs/>
      <w:caps/>
      <w:szCs w:val="28"/>
    </w:rPr>
  </w:style>
  <w:style w:type="paragraph" w:customStyle="1" w:styleId="BlockQuote">
    <w:name w:val="Block Quote"/>
    <w:basedOn w:val="Normal"/>
    <w:link w:val="BlockQuoteChar"/>
    <w:autoRedefine/>
    <w:qFormat/>
    <w:rsid w:val="008116DC"/>
    <w:pPr>
      <w:autoSpaceDE w:val="0"/>
      <w:autoSpaceDN w:val="0"/>
      <w:adjustRightInd w:val="0"/>
      <w:ind w:left="720" w:firstLine="0"/>
    </w:pPr>
  </w:style>
  <w:style w:type="character" w:customStyle="1" w:styleId="BlockQuoteChar">
    <w:name w:val="Block Quote Char"/>
    <w:link w:val="BlockQuote"/>
    <w:rsid w:val="008116DC"/>
    <w:rPr>
      <w:sz w:val="24"/>
      <w:szCs w:val="24"/>
    </w:rPr>
  </w:style>
  <w:style w:type="character" w:customStyle="1" w:styleId="Heading3Char">
    <w:name w:val="Heading 3 Char"/>
    <w:basedOn w:val="DefaultParagraphFont"/>
    <w:link w:val="Heading3"/>
    <w:semiHidden/>
    <w:rsid w:val="008116DC"/>
    <w:rPr>
      <w:rFonts w:asciiTheme="majorHAnsi" w:eastAsiaTheme="majorEastAsia" w:hAnsiTheme="majorHAnsi" w:cstheme="majorBidi"/>
      <w:b/>
      <w:bCs/>
      <w:color w:val="4F81BD" w:themeColor="accent1"/>
      <w:sz w:val="24"/>
      <w:szCs w:val="24"/>
    </w:rPr>
  </w:style>
  <w:style w:type="character" w:customStyle="1" w:styleId="Heading4Char">
    <w:name w:val="Heading 4 Char"/>
    <w:link w:val="Heading4"/>
    <w:semiHidden/>
    <w:rsid w:val="008116DC"/>
    <w:rPr>
      <w:rFonts w:ascii="Calibri" w:hAnsi="Calibri"/>
      <w:b/>
      <w:bCs/>
      <w:sz w:val="28"/>
      <w:szCs w:val="28"/>
    </w:rPr>
  </w:style>
  <w:style w:type="paragraph" w:styleId="Title">
    <w:name w:val="Title"/>
    <w:basedOn w:val="Normal"/>
    <w:next w:val="Normal"/>
    <w:link w:val="TitleChar"/>
    <w:autoRedefine/>
    <w:qFormat/>
    <w:rsid w:val="008116DC"/>
    <w:pPr>
      <w:ind w:firstLine="0"/>
      <w:jc w:val="center"/>
      <w:outlineLvl w:val="0"/>
    </w:pPr>
    <w:rPr>
      <w:b/>
      <w:bCs/>
      <w:kern w:val="28"/>
    </w:rPr>
  </w:style>
  <w:style w:type="character" w:customStyle="1" w:styleId="TitleChar">
    <w:name w:val="Title Char"/>
    <w:link w:val="Title"/>
    <w:rsid w:val="008116DC"/>
    <w:rPr>
      <w:b/>
      <w:bCs/>
      <w:kern w:val="28"/>
      <w:sz w:val="24"/>
      <w:szCs w:val="24"/>
    </w:rPr>
  </w:style>
  <w:style w:type="paragraph" w:styleId="Subtitle">
    <w:name w:val="Subtitle"/>
    <w:basedOn w:val="Normal"/>
    <w:next w:val="Normal"/>
    <w:link w:val="SubtitleChar"/>
    <w:qFormat/>
    <w:rsid w:val="008116DC"/>
    <w:pPr>
      <w:widowControl/>
      <w:spacing w:after="60" w:line="240" w:lineRule="auto"/>
      <w:ind w:firstLine="0"/>
      <w:contextualSpacing w:val="0"/>
      <w:jc w:val="center"/>
      <w:outlineLvl w:val="1"/>
    </w:pPr>
    <w:rPr>
      <w:rFonts w:ascii="Cambria" w:hAnsi="Cambria"/>
    </w:rPr>
  </w:style>
  <w:style w:type="character" w:customStyle="1" w:styleId="SubtitleChar">
    <w:name w:val="Subtitle Char"/>
    <w:link w:val="Subtitle"/>
    <w:rsid w:val="008116DC"/>
    <w:rPr>
      <w:rFonts w:ascii="Cambria" w:hAnsi="Cambria"/>
      <w:sz w:val="24"/>
      <w:szCs w:val="24"/>
    </w:rPr>
  </w:style>
  <w:style w:type="character" w:styleId="Strong">
    <w:name w:val="Strong"/>
    <w:qFormat/>
    <w:rsid w:val="008116DC"/>
    <w:rPr>
      <w:b/>
      <w:bCs/>
    </w:rPr>
  </w:style>
  <w:style w:type="paragraph" w:styleId="NoSpacing">
    <w:name w:val="No Spacing"/>
    <w:autoRedefine/>
    <w:uiPriority w:val="1"/>
    <w:qFormat/>
    <w:rsid w:val="008116DC"/>
    <w:pPr>
      <w:widowControl w:val="0"/>
      <w:contextualSpacing/>
    </w:pPr>
    <w:rPr>
      <w:sz w:val="24"/>
      <w:szCs w:val="24"/>
    </w:rPr>
  </w:style>
  <w:style w:type="paragraph" w:styleId="ListParagraph">
    <w:name w:val="List Paragraph"/>
    <w:basedOn w:val="Normal"/>
    <w:uiPriority w:val="34"/>
    <w:qFormat/>
    <w:rsid w:val="008116DC"/>
    <w:pPr>
      <w:widowControl/>
      <w:spacing w:after="200" w:line="276" w:lineRule="auto"/>
      <w:ind w:left="720" w:firstLine="0"/>
    </w:pPr>
    <w:rPr>
      <w:rFonts w:eastAsia="Calibri"/>
      <w:szCs w:val="22"/>
    </w:rPr>
  </w:style>
  <w:style w:type="character" w:customStyle="1" w:styleId="Sub-HeadChar">
    <w:name w:val="Sub-Head Char"/>
    <w:basedOn w:val="DefaultParagraphFont"/>
    <w:link w:val="Sub-Head"/>
    <w:rsid w:val="00661D68"/>
    <w:rPr>
      <w:b/>
      <w:bCs/>
      <w:caps/>
      <w:sz w:val="24"/>
      <w:szCs w:val="28"/>
    </w:rPr>
  </w:style>
  <w:style w:type="character" w:customStyle="1" w:styleId="Heading2Char">
    <w:name w:val="Heading 2 Char"/>
    <w:basedOn w:val="DefaultParagraphFont"/>
    <w:link w:val="Heading2"/>
    <w:rsid w:val="001D67AF"/>
    <w:rPr>
      <w:rFonts w:eastAsiaTheme="majorEastAsia" w:cstheme="majorBidi"/>
      <w:b/>
      <w:bCs/>
      <w:caps/>
      <w:sz w:val="24"/>
      <w:szCs w:val="26"/>
    </w:rPr>
  </w:style>
  <w:style w:type="paragraph" w:styleId="Header">
    <w:name w:val="header"/>
    <w:basedOn w:val="Normal"/>
    <w:link w:val="HeaderChar"/>
    <w:uiPriority w:val="99"/>
    <w:unhideWhenUsed/>
    <w:rsid w:val="00D25CFF"/>
    <w:pPr>
      <w:tabs>
        <w:tab w:val="center" w:pos="4680"/>
        <w:tab w:val="right" w:pos="9360"/>
      </w:tabs>
      <w:spacing w:line="240" w:lineRule="auto"/>
    </w:pPr>
  </w:style>
  <w:style w:type="character" w:customStyle="1" w:styleId="HeaderChar">
    <w:name w:val="Header Char"/>
    <w:basedOn w:val="DefaultParagraphFont"/>
    <w:link w:val="Header"/>
    <w:uiPriority w:val="99"/>
    <w:rsid w:val="00D25CFF"/>
    <w:rPr>
      <w:sz w:val="24"/>
      <w:szCs w:val="24"/>
    </w:rPr>
  </w:style>
  <w:style w:type="paragraph" w:styleId="Footer">
    <w:name w:val="footer"/>
    <w:basedOn w:val="Normal"/>
    <w:link w:val="FooterChar"/>
    <w:uiPriority w:val="99"/>
    <w:unhideWhenUsed/>
    <w:rsid w:val="00D25CFF"/>
    <w:pPr>
      <w:tabs>
        <w:tab w:val="center" w:pos="4680"/>
        <w:tab w:val="right" w:pos="9360"/>
      </w:tabs>
      <w:spacing w:line="240" w:lineRule="auto"/>
    </w:pPr>
  </w:style>
  <w:style w:type="character" w:customStyle="1" w:styleId="FooterChar">
    <w:name w:val="Footer Char"/>
    <w:basedOn w:val="DefaultParagraphFont"/>
    <w:link w:val="Footer"/>
    <w:uiPriority w:val="99"/>
    <w:rsid w:val="00D25CFF"/>
    <w:rPr>
      <w:sz w:val="24"/>
      <w:szCs w:val="24"/>
    </w:rPr>
  </w:style>
  <w:style w:type="paragraph" w:styleId="BalloonText">
    <w:name w:val="Balloon Text"/>
    <w:basedOn w:val="Normal"/>
    <w:link w:val="BalloonTextChar"/>
    <w:uiPriority w:val="99"/>
    <w:semiHidden/>
    <w:unhideWhenUsed/>
    <w:rsid w:val="007E2F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F16"/>
    <w:rPr>
      <w:rFonts w:ascii="Tahoma" w:hAnsi="Tahoma" w:cs="Tahoma"/>
      <w:sz w:val="16"/>
      <w:szCs w:val="16"/>
    </w:rPr>
  </w:style>
  <w:style w:type="character" w:styleId="Hyperlink">
    <w:name w:val="Hyperlink"/>
    <w:basedOn w:val="DefaultParagraphFont"/>
    <w:uiPriority w:val="99"/>
    <w:unhideWhenUsed/>
    <w:rsid w:val="008741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57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jwriter@amsaw.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3</Words>
  <Characters>2700</Characters>
  <Application>Microsoft Office Word</Application>
  <DocSecurity>0</DocSecurity>
  <PresentationFormat/>
  <Lines>22</Lines>
  <Paragraphs>6</Paragraphs>
  <Slides>0</Slides>
  <Notes>0</Notes>
  <HiddenSlides>0</HiddenSlides>
  <MMClips>0</MMClip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lpstr>    A Bridge to the Past</vt:lpstr>
    </vt:vector>
  </TitlesOfParts>
  <Company/>
  <LinksUpToDate>false</LinksUpToDate>
  <CharactersWithSpaces>316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 Herda</dc:creator>
  <cp:lastModifiedBy>DJ Herda</cp:lastModifiedBy>
  <cp:revision>2</cp:revision>
  <cp:lastPrinted>1901-01-01T05:00:00Z</cp:lastPrinted>
  <dcterms:created xsi:type="dcterms:W3CDTF">2022-05-31T20:03:00Z</dcterms:created>
  <dcterms:modified xsi:type="dcterms:W3CDTF">2022-05-31T20:03:00Z</dcterms:modified>
  <dc:language/>
  <cp:version/>
</cp:coreProperties>
</file>